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E492E3" w14:textId="5BFEA3A9" w:rsidR="7DC911D8" w:rsidRDefault="7DC911D8">
      <w:r>
        <w:t xml:space="preserve">Set up AAD </w:t>
      </w:r>
      <w:r w:rsidR="09C2E916">
        <w:t xml:space="preserve">Organizational </w:t>
      </w:r>
      <w:r>
        <w:t xml:space="preserve">account for </w:t>
      </w:r>
      <w:proofErr w:type="spellStart"/>
      <w:r>
        <w:t>Quroum</w:t>
      </w:r>
      <w:proofErr w:type="spellEnd"/>
      <w:r>
        <w:t xml:space="preserve"> People</w:t>
      </w:r>
    </w:p>
    <w:p w14:paraId="52D96462" w14:textId="3EC7B141" w:rsidR="00874996" w:rsidRDefault="00874996"/>
    <w:p w14:paraId="0DE7D64B" w14:textId="1C12B4BA" w:rsidR="00874996" w:rsidRDefault="00874996">
      <w:r>
        <w:t>First.Last@Travelodge.co.uk</w:t>
      </w:r>
    </w:p>
    <w:p w14:paraId="32D55FC4" w14:textId="77777777" w:rsidR="00874996" w:rsidRDefault="00874996"/>
    <w:p w14:paraId="3F175F82" w14:textId="3A198146" w:rsidR="002AD7D7" w:rsidRDefault="002AD7D7" w:rsidP="1567B61D">
      <w:r>
        <w:t>Assign Power BI Pro License for the ADD org account</w:t>
      </w:r>
    </w:p>
    <w:p w14:paraId="1C31B5D6" w14:textId="77777777" w:rsidR="004C3A47" w:rsidRDefault="004C3A47" w:rsidP="1567B61D"/>
    <w:p w14:paraId="4EF7E62E" w14:textId="443CC51F" w:rsidR="7DC911D8" w:rsidRDefault="7DC911D8" w:rsidP="7DC911D8">
      <w:r>
        <w:t>Why ?</w:t>
      </w:r>
    </w:p>
    <w:p w14:paraId="67FA7B86" w14:textId="711EEBE3" w:rsidR="7DC911D8" w:rsidRPr="004C3A47" w:rsidRDefault="7DC911D8" w:rsidP="7DC911D8">
      <w:pPr>
        <w:ind w:left="720"/>
        <w:rPr>
          <w:b/>
          <w:bCs/>
          <w:color w:val="FF0000"/>
        </w:rPr>
      </w:pPr>
      <w:r w:rsidRPr="004C3A47">
        <w:rPr>
          <w:b/>
          <w:bCs/>
          <w:color w:val="FF0000"/>
        </w:rPr>
        <w:t>Publish reports from Power BI Desktop</w:t>
      </w:r>
    </w:p>
    <w:p w14:paraId="4AF6E02B" w14:textId="7986B25E" w:rsidR="7DC911D8" w:rsidRDefault="7DC911D8" w:rsidP="7DC911D8">
      <w:pPr>
        <w:ind w:left="720"/>
      </w:pPr>
      <w:r>
        <w:t xml:space="preserve">Demo creating datasets from dataflows using Power BI desktop </w:t>
      </w:r>
    </w:p>
    <w:p w14:paraId="45F79FE2" w14:textId="2EA296D7" w:rsidR="7DC911D8" w:rsidRDefault="7DC911D8" w:rsidP="7DC911D8">
      <w:pPr>
        <w:ind w:left="720"/>
      </w:pPr>
      <w:r>
        <w:t>Demo creating reports from using Power BI desktop</w:t>
      </w:r>
    </w:p>
    <w:p w14:paraId="633D8F55" w14:textId="548F7D46" w:rsidR="7DC911D8" w:rsidRDefault="7DC911D8" w:rsidP="7DC911D8">
      <w:pPr>
        <w:ind w:left="720"/>
      </w:pPr>
      <w:r>
        <w:t>Demo of 3</w:t>
      </w:r>
      <w:r w:rsidRPr="7DC911D8">
        <w:rPr>
          <w:vertAlign w:val="superscript"/>
        </w:rPr>
        <w:t>rd</w:t>
      </w:r>
      <w:r>
        <w:t xml:space="preserve"> party tools </w:t>
      </w:r>
    </w:p>
    <w:p w14:paraId="0D7C5D89" w14:textId="3DBBFFB5" w:rsidR="7DC911D8" w:rsidRDefault="7DC911D8">
      <w:r>
        <w:t>-------------------------------------------------------------------------------------------------------------------------</w:t>
      </w:r>
    </w:p>
    <w:p w14:paraId="3120C8FD" w14:textId="0AD6B72E" w:rsidR="7DC911D8" w:rsidRDefault="7DC911D8" w:rsidP="7DC911D8">
      <w:r>
        <w:t>Added as a Power BI Administrator</w:t>
      </w:r>
    </w:p>
    <w:p w14:paraId="52A92ACA" w14:textId="520B2E28" w:rsidR="7DC911D8" w:rsidRDefault="7DC911D8" w:rsidP="7DC911D8">
      <w:r>
        <w:t xml:space="preserve">Tenant – how to add Power BI Admin - </w:t>
      </w:r>
      <w:hyperlink r:id="rId10">
        <w:r w:rsidRPr="7DC911D8">
          <w:rPr>
            <w:rStyle w:val="Hyperlink"/>
          </w:rPr>
          <w:t>https://docs.microsoft.com/en-us/power-bi/admin/service-admin-role</w:t>
        </w:r>
      </w:hyperlink>
    </w:p>
    <w:p w14:paraId="78A30FAE" w14:textId="31D0CDA5" w:rsidR="7DC911D8" w:rsidRDefault="7DC911D8" w:rsidP="7DC911D8">
      <w:r>
        <w:t xml:space="preserve">Why </w:t>
      </w:r>
    </w:p>
    <w:p w14:paraId="7BC2485A" w14:textId="6E6F3B12" w:rsidR="7DC911D8" w:rsidRDefault="7DC911D8" w:rsidP="7DC911D8">
      <w:r>
        <w:t>Allow access to the Power BI Admin portal – Tenant Settings</w:t>
      </w:r>
    </w:p>
    <w:p w14:paraId="40B9AB1C" w14:textId="0A4DD71D" w:rsidR="7DC911D8" w:rsidRDefault="7DC911D8" w:rsidP="7DC911D8">
      <w:r>
        <w:t>Access Workspaces - Power BI Admin portal – Workspaces</w:t>
      </w:r>
    </w:p>
    <w:p w14:paraId="503F90BB" w14:textId="0A7A29D7" w:rsidR="7DC911D8" w:rsidRDefault="7DC911D8" w:rsidP="7DC911D8">
      <w:r>
        <w:t xml:space="preserve">Run </w:t>
      </w:r>
      <w:r w:rsidR="00C62CF1">
        <w:t xml:space="preserve">Power Shell scripts to call </w:t>
      </w:r>
      <w:r>
        <w:t xml:space="preserve">Restful APIs to monitor Power BI Service - </w:t>
      </w:r>
    </w:p>
    <w:p w14:paraId="54C404E3" w14:textId="0BF27A6B" w:rsidR="7DC911D8" w:rsidRDefault="7DC911D8" w:rsidP="00B47514">
      <w:pPr>
        <w:pStyle w:val="ListParagraph"/>
        <w:numPr>
          <w:ilvl w:val="0"/>
          <w:numId w:val="1"/>
        </w:numPr>
        <w:ind w:left="709" w:hanging="425"/>
      </w:pPr>
      <w:r>
        <w:t>What workspaces</w:t>
      </w:r>
    </w:p>
    <w:p w14:paraId="06E80872" w14:textId="209F0089" w:rsidR="7DC911D8" w:rsidRDefault="7DC911D8" w:rsidP="00B47514">
      <w:pPr>
        <w:pStyle w:val="ListParagraph"/>
        <w:numPr>
          <w:ilvl w:val="0"/>
          <w:numId w:val="1"/>
        </w:numPr>
        <w:ind w:left="709" w:hanging="425"/>
      </w:pPr>
      <w:r>
        <w:t>What users in the workspace</w:t>
      </w:r>
    </w:p>
    <w:p w14:paraId="19643F2D" w14:textId="60E1E719" w:rsidR="7DC911D8" w:rsidRDefault="7DC911D8" w:rsidP="00B47514">
      <w:pPr>
        <w:pStyle w:val="ListParagraph"/>
        <w:numPr>
          <w:ilvl w:val="0"/>
          <w:numId w:val="1"/>
        </w:numPr>
        <w:ind w:left="709" w:hanging="425"/>
      </w:pPr>
      <w:r>
        <w:t>What reports in workspace</w:t>
      </w:r>
    </w:p>
    <w:p w14:paraId="41EC305B" w14:textId="6AAA0311" w:rsidR="7DC911D8" w:rsidRDefault="7DC911D8" w:rsidP="00B47514">
      <w:pPr>
        <w:pStyle w:val="ListParagraph"/>
        <w:numPr>
          <w:ilvl w:val="0"/>
          <w:numId w:val="1"/>
        </w:numPr>
        <w:ind w:left="709" w:hanging="425"/>
      </w:pPr>
      <w:r>
        <w:t>What datasets</w:t>
      </w:r>
    </w:p>
    <w:p w14:paraId="7F5F65A5" w14:textId="56BF46C1" w:rsidR="7DC911D8" w:rsidRDefault="7DC911D8" w:rsidP="00B47514">
      <w:pPr>
        <w:pStyle w:val="ListParagraph"/>
        <w:numPr>
          <w:ilvl w:val="0"/>
          <w:numId w:val="1"/>
        </w:numPr>
        <w:ind w:left="709" w:hanging="425"/>
      </w:pPr>
      <w:r>
        <w:t xml:space="preserve">User Activity – how often viewed report, extracted data etc. </w:t>
      </w:r>
    </w:p>
    <w:p w14:paraId="4897EE67" w14:textId="61ABFAB2" w:rsidR="7DC911D8" w:rsidRDefault="7DC911D8" w:rsidP="7DC911D8"/>
    <w:p w14:paraId="79E2CAD5" w14:textId="63681598" w:rsidR="00B47514" w:rsidRDefault="00B47514" w:rsidP="00B4751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  <w:lang w:val="en-US"/>
        </w:rPr>
        <w:t>Workspaces review</w:t>
      </w:r>
    </w:p>
    <w:p w14:paraId="0C8C37DB" w14:textId="2B1150F8" w:rsidR="00B47514" w:rsidRDefault="00B47514" w:rsidP="00B4751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Do they have any naming convention? - Yes / No</w:t>
      </w:r>
    </w:p>
    <w:p w14:paraId="7A478460" w14:textId="67FCAC3A" w:rsidR="00B47514" w:rsidRDefault="00B47514" w:rsidP="00B4751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Are Dataflows, Datasets and Reports in different workspaces? Yes / No</w:t>
      </w:r>
    </w:p>
    <w:p w14:paraId="24AE6371" w14:textId="111EDC78" w:rsidR="00B47514" w:rsidRDefault="00B47514" w:rsidP="00B47514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Are groups assigned to workspace roles? Yes / No</w:t>
      </w:r>
    </w:p>
    <w:p w14:paraId="71BCE8FC" w14:textId="5E013CB1" w:rsidR="008E3A2F" w:rsidRDefault="008E3A2F" w:rsidP="00B47514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00573BB1" w14:textId="29871908" w:rsidR="7DC911D8" w:rsidRDefault="7DC911D8" w:rsidP="00B47514"/>
    <w:p w14:paraId="3ED81396" w14:textId="55AF5340" w:rsidR="008E3A2F" w:rsidRDefault="00847BBA" w:rsidP="00B47514">
      <w:r>
        <w:t xml:space="preserve">Workspaces - </w:t>
      </w:r>
      <w:r w:rsidR="008E3A2F">
        <w:t>Best Practice recommendations</w:t>
      </w:r>
    </w:p>
    <w:p w14:paraId="23412731" w14:textId="25C6ADBE" w:rsidR="008E3A2F" w:rsidRDefault="008E3A2F" w:rsidP="00B47514">
      <w:r>
        <w:lastRenderedPageBreak/>
        <w:t xml:space="preserve">Workspaces should be separated to contain different entities </w:t>
      </w:r>
      <w:r w:rsidR="00BE6E97">
        <w:t>e.g.</w:t>
      </w:r>
      <w:r>
        <w:t xml:space="preserve"> Dataflows, Data</w:t>
      </w:r>
      <w:r w:rsidR="00BE6E97">
        <w:t>sets, Reports and Dashboards</w:t>
      </w:r>
    </w:p>
    <w:p w14:paraId="7118D393" w14:textId="16B61AD3" w:rsidR="008E3A2F" w:rsidRDefault="008E3A2F" w:rsidP="00B47514">
      <w:r>
        <w:t>Groups are assigned to the workspace roles</w:t>
      </w:r>
    </w:p>
    <w:p w14:paraId="6B00BF41" w14:textId="42199099" w:rsidR="008E3A2F" w:rsidRDefault="008E3A2F" w:rsidP="00B47514"/>
    <w:p w14:paraId="69CD08F5" w14:textId="0D4EBD38" w:rsidR="00847BBA" w:rsidRPr="000732A3" w:rsidRDefault="000732A3" w:rsidP="00B47514">
      <w:pPr>
        <w:rPr>
          <w:b/>
          <w:bCs/>
        </w:rPr>
      </w:pPr>
      <w:r w:rsidRPr="000732A3">
        <w:rPr>
          <w:b/>
          <w:bCs/>
        </w:rPr>
        <w:t>Datasets review</w:t>
      </w:r>
    </w:p>
    <w:p w14:paraId="20BDB9EE" w14:textId="54AA6E8B" w:rsidR="000732A3" w:rsidRDefault="000732A3" w:rsidP="00B47514">
      <w:r>
        <w:t xml:space="preserve">Are </w:t>
      </w:r>
    </w:p>
    <w:p w14:paraId="02DF66F8" w14:textId="22738A7F" w:rsidR="7DC911D8" w:rsidRDefault="7DC911D8" w:rsidP="1567B61D"/>
    <w:p w14:paraId="2C078E63" w14:textId="4AE533C1" w:rsidR="00C876B5" w:rsidRDefault="71EAE7D1">
      <w:r>
        <w:t xml:space="preserve">If client requires reports to be published / created by Quorum </w:t>
      </w:r>
      <w:r w:rsidR="7465BEB5">
        <w:t>personnel</w:t>
      </w:r>
    </w:p>
    <w:p w14:paraId="0FC365A1" w14:textId="6A91DCF9" w:rsidR="7465BEB5" w:rsidRDefault="7465BEB5" w:rsidP="37B34A5A">
      <w:r>
        <w:t xml:space="preserve">Create AAD account for the client AAD organization e.g. </w:t>
      </w:r>
      <w:hyperlink r:id="rId11">
        <w:r w:rsidRPr="37B34A5A">
          <w:rPr>
            <w:rStyle w:val="Hyperlink"/>
          </w:rPr>
          <w:t>Robert.French@client.domain</w:t>
        </w:r>
      </w:hyperlink>
    </w:p>
    <w:p w14:paraId="26D00A75" w14:textId="2BD5F683" w:rsidR="7465BEB5" w:rsidRDefault="7465BEB5" w:rsidP="37B34A5A">
      <w:r>
        <w:t xml:space="preserve">Assign a </w:t>
      </w:r>
      <w:proofErr w:type="spellStart"/>
      <w:r>
        <w:t>PowerBI</w:t>
      </w:r>
      <w:proofErr w:type="spellEnd"/>
      <w:r>
        <w:t xml:space="preserve"> pro account to the above account</w:t>
      </w:r>
    </w:p>
    <w:p w14:paraId="3980F39E" w14:textId="2AFA8715" w:rsidR="37B34A5A" w:rsidRDefault="37B34A5A" w:rsidP="37B34A5A"/>
    <w:p w14:paraId="0B7A554F" w14:textId="3135AF21" w:rsidR="36C4776D" w:rsidRDefault="36C4776D" w:rsidP="554DCE35">
      <w:r>
        <w:t>-------------------------------------------------------------------------------------------------------------------------------</w:t>
      </w:r>
    </w:p>
    <w:p w14:paraId="3F4A313A" w14:textId="73BE5435" w:rsidR="36C4776D" w:rsidRDefault="36C4776D" w:rsidP="554DCE35">
      <w:r>
        <w:t xml:space="preserve">Assign account as </w:t>
      </w:r>
      <w:proofErr w:type="spellStart"/>
      <w:r>
        <w:t>PowerBI</w:t>
      </w:r>
      <w:proofErr w:type="spellEnd"/>
      <w:r>
        <w:t xml:space="preserve"> capacity Administrator – this is done via the Azure Portal</w:t>
      </w:r>
    </w:p>
    <w:p w14:paraId="3E8AD5DC" w14:textId="377BEBDC" w:rsidR="36918981" w:rsidRDefault="36918981" w:rsidP="1DC6BC3B">
      <w:r>
        <w:t xml:space="preserve">Reason – when creating workspaces, they can be assigned to Premium capacity.  This can only be </w:t>
      </w:r>
      <w:r w:rsidR="15E3FC1A">
        <w:t xml:space="preserve">if the account has been </w:t>
      </w:r>
      <w:proofErr w:type="spellStart"/>
      <w:r w:rsidR="15E3FC1A">
        <w:t>assgined</w:t>
      </w:r>
      <w:proofErr w:type="spellEnd"/>
      <w:r w:rsidR="15E3FC1A">
        <w:t xml:space="preserve"> as a Power</w:t>
      </w:r>
    </w:p>
    <w:p w14:paraId="18C47550" w14:textId="3135AF21" w:rsidR="7465BEB5" w:rsidRDefault="7465BEB5" w:rsidP="37B34A5A">
      <w:r>
        <w:t>-------------------------------------------------------------------------------------------------------------------------------</w:t>
      </w:r>
    </w:p>
    <w:p w14:paraId="01E6FA37" w14:textId="46C2C32B" w:rsidR="7465BEB5" w:rsidRDefault="7465BEB5" w:rsidP="37B34A5A">
      <w:r>
        <w:t xml:space="preserve">Add user account to the </w:t>
      </w:r>
      <w:r w:rsidR="00E01995">
        <w:t>Fabric</w:t>
      </w:r>
      <w:r>
        <w:t xml:space="preserve"> admi</w:t>
      </w:r>
      <w:r w:rsidR="0CE97AE8">
        <w:t>nistrator role</w:t>
      </w:r>
    </w:p>
    <w:p w14:paraId="47E918ED" w14:textId="4A4B305A" w:rsidR="42C8B9F6" w:rsidRDefault="00E01995" w:rsidP="37B34A5A">
      <w:hyperlink r:id="rId12">
        <w:r w:rsidR="42C8B9F6" w:rsidRPr="02E2A016">
          <w:rPr>
            <w:rStyle w:val="Hyperlink"/>
          </w:rPr>
          <w:t>https://docs.microsoft.com/en-us/power-bi/admin/service-admin-role</w:t>
        </w:r>
      </w:hyperlink>
    </w:p>
    <w:p w14:paraId="39B378F9" w14:textId="712CA378" w:rsidR="02E2A016" w:rsidRDefault="02E2A016" w:rsidP="02E2A016">
      <w:r>
        <w:t>Install the following App - aka.ms/</w:t>
      </w:r>
      <w:proofErr w:type="spellStart"/>
      <w:r>
        <w:t>capacityUsageReport</w:t>
      </w:r>
      <w:proofErr w:type="spellEnd"/>
    </w:p>
    <w:p w14:paraId="19C794BE" w14:textId="5E32BDB8" w:rsidR="02E2A016" w:rsidRDefault="02E2A016" w:rsidP="02E2A016"/>
    <w:p w14:paraId="2A282744" w14:textId="694DD834" w:rsidR="7465BEB5" w:rsidRDefault="7465BEB5" w:rsidP="37B34A5A">
      <w:r>
        <w:t>-------------------------------------------------------------------------------------------------------------------------------</w:t>
      </w:r>
    </w:p>
    <w:p w14:paraId="48A623E6" w14:textId="6A6F5665" w:rsidR="56E45614" w:rsidRDefault="7465BEB5" w:rsidP="56E45614">
      <w:r>
        <w:t>Create following AAD groups</w:t>
      </w:r>
    </w:p>
    <w:p w14:paraId="34A0C5F6" w14:textId="39643F20" w:rsidR="5403F13B" w:rsidRDefault="5403F13B" w:rsidP="56E45614">
      <w:proofErr w:type="spellStart"/>
      <w:r>
        <w:t>OrgName_PowerBI_Admin_Security</w:t>
      </w:r>
      <w:proofErr w:type="spellEnd"/>
      <w:r>
        <w:t xml:space="preserve"> – Azure Active Directory </w:t>
      </w:r>
      <w:r w:rsidRPr="56E45614">
        <w:rPr>
          <w:b/>
          <w:bCs/>
        </w:rPr>
        <w:t>Security</w:t>
      </w:r>
      <w:r>
        <w:t xml:space="preserve"> Group</w:t>
      </w:r>
    </w:p>
    <w:p w14:paraId="125A6926" w14:textId="266B3E52" w:rsidR="5403F13B" w:rsidRDefault="5403F13B" w:rsidP="56E45614">
      <w:r>
        <w:t xml:space="preserve">In this group will be the </w:t>
      </w:r>
      <w:r w:rsidR="00083C6B">
        <w:t>accounts</w:t>
      </w:r>
      <w:r>
        <w:t xml:space="preserve"> which have overall administrative control of the </w:t>
      </w:r>
      <w:proofErr w:type="spellStart"/>
      <w:r>
        <w:t>PowerBI</w:t>
      </w:r>
      <w:proofErr w:type="spellEnd"/>
      <w:r>
        <w:t xml:space="preserve"> </w:t>
      </w:r>
    </w:p>
    <w:p w14:paraId="34EFE76D" w14:textId="3B38BF70" w:rsidR="37B34A5A" w:rsidRDefault="37B34A5A" w:rsidP="37B34A5A"/>
    <w:p w14:paraId="0E190105" w14:textId="77777777" w:rsidR="00360EEB" w:rsidRDefault="00360EEB" w:rsidP="00360EEB">
      <w:r>
        <w:t>-------------------------------------------------------------------------------------------------------------------------------</w:t>
      </w:r>
    </w:p>
    <w:p w14:paraId="69520FAA" w14:textId="43D727BB" w:rsidR="37B34A5A" w:rsidRDefault="00360EEB" w:rsidP="37B34A5A">
      <w:r>
        <w:t>Installation of Power</w:t>
      </w:r>
      <w:r w:rsidR="00E465C0">
        <w:t xml:space="preserve"> </w:t>
      </w:r>
      <w:r>
        <w:t>BI desktop</w:t>
      </w:r>
    </w:p>
    <w:p w14:paraId="7D21EDE3" w14:textId="145CEADD" w:rsidR="328FF140" w:rsidRDefault="328FF140" w:rsidP="328FF140"/>
    <w:p w14:paraId="54A27CF9" w14:textId="4398BD4B" w:rsidR="328FF140" w:rsidRDefault="328FF140" w:rsidP="328FF140">
      <w:r>
        <w:t>Record all the values of each of the Power BI tenant admin settings</w:t>
      </w:r>
    </w:p>
    <w:p w14:paraId="6AD59F3E" w14:textId="258E2FBE" w:rsidR="328FF140" w:rsidRDefault="328FF140" w:rsidP="328FF140">
      <w:r>
        <w:lastRenderedPageBreak/>
        <w:t xml:space="preserve">Review all the values compared against recommended settings – company </w:t>
      </w:r>
      <w:proofErr w:type="spellStart"/>
      <w:r>
        <w:t>dependant</w:t>
      </w:r>
      <w:proofErr w:type="spellEnd"/>
    </w:p>
    <w:p w14:paraId="384D3EBF" w14:textId="2DC00EFC" w:rsidR="328FF140" w:rsidRDefault="328FF140" w:rsidP="328FF140"/>
    <w:p w14:paraId="52302929" w14:textId="038584E3" w:rsidR="32137B1A" w:rsidRDefault="32137B1A" w:rsidP="32137B1A"/>
    <w:p w14:paraId="46CECEAB" w14:textId="4C76B9FC" w:rsidR="45F7CD83" w:rsidRDefault="45F7CD83">
      <w:r w:rsidRPr="32137B1A">
        <w:rPr>
          <w:rFonts w:ascii="Calibri" w:eastAsia="Calibri" w:hAnsi="Calibri" w:cs="Calibri"/>
          <w:color w:val="000000" w:themeColor="text1"/>
          <w:sz w:val="24"/>
          <w:szCs w:val="24"/>
        </w:rPr>
        <w:t>Power BI Service Tenant ID</w:t>
      </w:r>
    </w:p>
    <w:p w14:paraId="35EDC7F6" w14:textId="293A5E25" w:rsidR="45F7CD83" w:rsidRDefault="45F7CD83">
      <w:r>
        <w:br/>
      </w:r>
    </w:p>
    <w:p w14:paraId="6BF92E10" w14:textId="5F866556" w:rsidR="45F7CD83" w:rsidRDefault="45F7CD83">
      <w:r w:rsidRPr="32137B1A">
        <w:rPr>
          <w:rFonts w:ascii="Calibri" w:eastAsia="Calibri" w:hAnsi="Calibri" w:cs="Calibri"/>
          <w:color w:val="000000" w:themeColor="text1"/>
          <w:sz w:val="24"/>
          <w:szCs w:val="24"/>
        </w:rPr>
        <w:t>Open the following URL app.powerbi.com using an internet browser and sign in using an FSI account.</w:t>
      </w:r>
    </w:p>
    <w:p w14:paraId="2CB6CCA9" w14:textId="0E54A510" w:rsidR="45F7CD83" w:rsidRDefault="45F7CD83">
      <w:r>
        <w:br/>
      </w:r>
    </w:p>
    <w:p w14:paraId="4EA6375A" w14:textId="6EAE1D9E" w:rsidR="45F7CD83" w:rsidRDefault="45F7CD83" w:rsidP="32137B1A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32137B1A">
        <w:rPr>
          <w:rFonts w:ascii="Calibri" w:eastAsia="Calibri" w:hAnsi="Calibri" w:cs="Calibri"/>
          <w:color w:val="000000" w:themeColor="text1"/>
          <w:sz w:val="24"/>
          <w:szCs w:val="24"/>
        </w:rPr>
        <w:t>Once signed into the Power BI Service for FSI, go to the top right-hand side, click once with left hand mouse button on the "?" (see step 1)</w:t>
      </w:r>
      <w:r>
        <w:br/>
      </w:r>
    </w:p>
    <w:p w14:paraId="5A71A896" w14:textId="06123BFB" w:rsidR="45F7CD83" w:rsidRDefault="45F7CD83">
      <w:r>
        <w:br/>
      </w:r>
    </w:p>
    <w:p w14:paraId="544E022A" w14:textId="7B2EAAD0" w:rsidR="45F7CD83" w:rsidRDefault="45F7CD83">
      <w:r>
        <w:br/>
      </w:r>
    </w:p>
    <w:p w14:paraId="35827372" w14:textId="2BF59E6D" w:rsidR="45F7CD83" w:rsidRDefault="45F7CD83">
      <w:r>
        <w:rPr>
          <w:noProof/>
        </w:rPr>
        <w:drawing>
          <wp:inline distT="0" distB="0" distL="0" distR="0" wp14:anchorId="76A2D7B0" wp14:editId="3F95EABB">
            <wp:extent cx="4143375" cy="1438275"/>
            <wp:effectExtent l="0" t="0" r="0" b="0"/>
            <wp:docPr id="1620148914" name="Picture 16201489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3375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25A0FCD3" w14:textId="72CCDBF9" w:rsidR="45F7CD83" w:rsidRDefault="45F7CD83">
      <w:r>
        <w:br/>
      </w:r>
    </w:p>
    <w:p w14:paraId="2371CA98" w14:textId="32C5EFBE" w:rsidR="45F7CD83" w:rsidRDefault="45F7CD83" w:rsidP="32137B1A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32137B1A">
        <w:rPr>
          <w:rFonts w:ascii="Calibri" w:eastAsia="Calibri" w:hAnsi="Calibri" w:cs="Calibri"/>
        </w:rPr>
        <w:t xml:space="preserve">From the menu that appears, </w:t>
      </w:r>
      <w:r w:rsidRPr="32137B1A">
        <w:rPr>
          <w:rFonts w:ascii="Calibri" w:eastAsia="Calibri" w:hAnsi="Calibri" w:cs="Calibri"/>
          <w:color w:val="000000" w:themeColor="text1"/>
          <w:sz w:val="24"/>
          <w:szCs w:val="24"/>
        </w:rPr>
        <w:t>click once with the left-hand mouse button on the menu item 'About Power BI'</w:t>
      </w:r>
      <w:r>
        <w:br/>
      </w:r>
    </w:p>
    <w:p w14:paraId="44A7094D" w14:textId="40922B2A" w:rsidR="45F7CD83" w:rsidRDefault="45F7CD83">
      <w:r>
        <w:br/>
      </w:r>
    </w:p>
    <w:p w14:paraId="5F8E3849" w14:textId="743B28FF" w:rsidR="45F7CD83" w:rsidRDefault="45F7CD83">
      <w:r>
        <w:rPr>
          <w:noProof/>
        </w:rPr>
        <w:lastRenderedPageBreak/>
        <w:drawing>
          <wp:inline distT="0" distB="0" distL="0" distR="0" wp14:anchorId="0563EE6B" wp14:editId="4C9C00B2">
            <wp:extent cx="4114800" cy="3962400"/>
            <wp:effectExtent l="0" t="0" r="0" b="0"/>
            <wp:docPr id="1583117067" name="Picture 15831170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539A1553" w14:textId="21A572A1" w:rsidR="45F7CD83" w:rsidRDefault="45F7CD83">
      <w:r>
        <w:br/>
      </w:r>
    </w:p>
    <w:p w14:paraId="2BEC3792" w14:textId="6B23166F" w:rsidR="45F7CD83" w:rsidRDefault="45F7CD83" w:rsidP="32137B1A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32137B1A">
        <w:rPr>
          <w:rFonts w:ascii="Calibri" w:eastAsia="Calibri" w:hAnsi="Calibri" w:cs="Calibri"/>
          <w:color w:val="000000" w:themeColor="text1"/>
          <w:sz w:val="24"/>
          <w:szCs w:val="24"/>
        </w:rPr>
        <w:t>This will open the window seen below; click once with the left-hand mouse button on the value 'Tenant URL'. Last step is to click on the copy button.</w:t>
      </w:r>
      <w:r>
        <w:br/>
      </w:r>
    </w:p>
    <w:p w14:paraId="12E2D34A" w14:textId="064B7757" w:rsidR="45F7CD83" w:rsidRDefault="45F7CD83">
      <w:r>
        <w:br/>
      </w:r>
    </w:p>
    <w:p w14:paraId="17F6282B" w14:textId="283AE546" w:rsidR="45F7CD83" w:rsidRDefault="45F7CD83">
      <w:r>
        <w:rPr>
          <w:noProof/>
        </w:rPr>
        <w:lastRenderedPageBreak/>
        <w:drawing>
          <wp:inline distT="0" distB="0" distL="0" distR="0" wp14:anchorId="3B0B8DAC" wp14:editId="3BC8F543">
            <wp:extent cx="4572000" cy="2362200"/>
            <wp:effectExtent l="0" t="0" r="0" b="0"/>
            <wp:docPr id="374656958" name="Picture 3746569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6542A6FA" w14:textId="697753B2" w:rsidR="45F7CD83" w:rsidRDefault="45F7CD83">
      <w:r>
        <w:br/>
      </w:r>
    </w:p>
    <w:p w14:paraId="786E6A75" w14:textId="320633EF" w:rsidR="45F7CD83" w:rsidRPr="00E81ABA" w:rsidRDefault="45F7CD83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32137B1A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Please email the value sent the value from the Tenant </w:t>
      </w:r>
      <w:proofErr w:type="spellStart"/>
      <w:r w:rsidRPr="32137B1A">
        <w:rPr>
          <w:rFonts w:ascii="Calibri" w:eastAsia="Calibri" w:hAnsi="Calibri" w:cs="Calibri"/>
          <w:color w:val="000000" w:themeColor="text1"/>
          <w:sz w:val="24"/>
          <w:szCs w:val="24"/>
        </w:rPr>
        <w:t>Url</w:t>
      </w:r>
      <w:proofErr w:type="spellEnd"/>
      <w:r w:rsidRPr="32137B1A">
        <w:rPr>
          <w:rFonts w:ascii="Calibri" w:eastAsia="Calibri" w:hAnsi="Calibri" w:cs="Calibri"/>
          <w:color w:val="000000" w:themeColor="text1"/>
          <w:sz w:val="24"/>
          <w:szCs w:val="24"/>
        </w:rPr>
        <w:t>, which should look something like this</w:t>
      </w:r>
      <w:r>
        <w:br/>
      </w:r>
    </w:p>
    <w:p w14:paraId="4A86B981" w14:textId="7639D823" w:rsidR="45F7CD83" w:rsidRDefault="00E01995">
      <w:hyperlink r:id="rId16">
        <w:r w:rsidR="45F7CD83" w:rsidRPr="32137B1A">
          <w:rPr>
            <w:rStyle w:val="Hyperlink"/>
            <w:rFonts w:ascii="Calibri" w:eastAsia="Calibri" w:hAnsi="Calibri" w:cs="Calibri"/>
            <w:sz w:val="24"/>
            <w:szCs w:val="24"/>
          </w:rPr>
          <w:t>https://app.powerbi.com/home?ctid=43ad7b98-e7ac-4315-9137-5e0a60zxh7f1</w:t>
        </w:r>
      </w:hyperlink>
    </w:p>
    <w:p w14:paraId="3499816A" w14:textId="019A79CE" w:rsidR="328FF140" w:rsidRDefault="328FF140" w:rsidP="328FF140"/>
    <w:p w14:paraId="40B33C48" w14:textId="7C0DAF66" w:rsidR="00360EEB" w:rsidRDefault="00A55FEB" w:rsidP="37B34A5A">
      <w:r>
        <w:rPr>
          <w:rStyle w:val="normaltextrun"/>
          <w:rFonts w:ascii="Calibri" w:hAnsi="Calibri" w:cs="Calibri"/>
          <w:color w:val="000000"/>
          <w:shd w:val="clear" w:color="auto" w:fill="FFFFFF"/>
        </w:rPr>
        <w:t>Power BI Capacity Admin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 xml:space="preserve"> – which accounts to add?</w:t>
      </w:r>
    </w:p>
    <w:sectPr w:rsidR="00360E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D96F0B" w14:textId="77777777" w:rsidR="00F9130D" w:rsidRDefault="00F9130D" w:rsidP="00753F23">
      <w:pPr>
        <w:spacing w:after="0" w:line="240" w:lineRule="auto"/>
      </w:pPr>
      <w:r>
        <w:separator/>
      </w:r>
    </w:p>
  </w:endnote>
  <w:endnote w:type="continuationSeparator" w:id="0">
    <w:p w14:paraId="22C29B41" w14:textId="77777777" w:rsidR="00F9130D" w:rsidRDefault="00F9130D" w:rsidP="00753F23">
      <w:pPr>
        <w:spacing w:after="0" w:line="240" w:lineRule="auto"/>
      </w:pPr>
      <w:r>
        <w:continuationSeparator/>
      </w:r>
    </w:p>
  </w:endnote>
  <w:endnote w:type="continuationNotice" w:id="1">
    <w:p w14:paraId="65FE0415" w14:textId="77777777" w:rsidR="00F9130D" w:rsidRDefault="00F9130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38F4D2" w14:textId="77777777" w:rsidR="00F9130D" w:rsidRDefault="00F9130D" w:rsidP="00753F23">
      <w:pPr>
        <w:spacing w:after="0" w:line="240" w:lineRule="auto"/>
      </w:pPr>
      <w:r>
        <w:separator/>
      </w:r>
    </w:p>
  </w:footnote>
  <w:footnote w:type="continuationSeparator" w:id="0">
    <w:p w14:paraId="23E68A37" w14:textId="77777777" w:rsidR="00F9130D" w:rsidRDefault="00F9130D" w:rsidP="00753F23">
      <w:pPr>
        <w:spacing w:after="0" w:line="240" w:lineRule="auto"/>
      </w:pPr>
      <w:r>
        <w:continuationSeparator/>
      </w:r>
    </w:p>
  </w:footnote>
  <w:footnote w:type="continuationNotice" w:id="1">
    <w:p w14:paraId="68D7107E" w14:textId="77777777" w:rsidR="00F9130D" w:rsidRDefault="00F9130D">
      <w:pPr>
        <w:spacing w:after="0" w:line="240" w:lineRule="auto"/>
      </w:pP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ParagraphRange paragraphId="738692707" textId="1256534977" start="0" length="72" invalidationStart="0" invalidationLength="72" id="OScV9Gpc"/>
  </int:Manifest>
  <int:Observations>
    <int:Content id="OScV9Gpc">
      <int:Reviewed type="WordDesignerSuggestedImageAnnotation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A1428E"/>
    <w:multiLevelType w:val="hybridMultilevel"/>
    <w:tmpl w:val="F4888D9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779842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1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zNLI0NzQ0tTQ2tDRQ0lEKTi0uzszPAykwqgUA/kCPtywAAAA="/>
  </w:docVars>
  <w:rsids>
    <w:rsidRoot w:val="775DE25F"/>
    <w:rsid w:val="0002653F"/>
    <w:rsid w:val="0006481C"/>
    <w:rsid w:val="000732A3"/>
    <w:rsid w:val="00083C6B"/>
    <w:rsid w:val="00282780"/>
    <w:rsid w:val="002AD7D7"/>
    <w:rsid w:val="00360EEB"/>
    <w:rsid w:val="004C3A47"/>
    <w:rsid w:val="00574DF4"/>
    <w:rsid w:val="00753F23"/>
    <w:rsid w:val="007E0F24"/>
    <w:rsid w:val="00847BBA"/>
    <w:rsid w:val="00874996"/>
    <w:rsid w:val="008E3A2F"/>
    <w:rsid w:val="00A55FEB"/>
    <w:rsid w:val="00B47514"/>
    <w:rsid w:val="00BE6E97"/>
    <w:rsid w:val="00C604B8"/>
    <w:rsid w:val="00C62CF1"/>
    <w:rsid w:val="00C876B5"/>
    <w:rsid w:val="00E01995"/>
    <w:rsid w:val="00E465C0"/>
    <w:rsid w:val="00E507E9"/>
    <w:rsid w:val="00E81ABA"/>
    <w:rsid w:val="00E87EDA"/>
    <w:rsid w:val="00F9130D"/>
    <w:rsid w:val="01D151B7"/>
    <w:rsid w:val="02E2A016"/>
    <w:rsid w:val="0306CE27"/>
    <w:rsid w:val="04A2F91D"/>
    <w:rsid w:val="09C2E916"/>
    <w:rsid w:val="0B36814F"/>
    <w:rsid w:val="0CC8DAD7"/>
    <w:rsid w:val="0CE97AE8"/>
    <w:rsid w:val="0EE77C2A"/>
    <w:rsid w:val="11058DB6"/>
    <w:rsid w:val="1295D44B"/>
    <w:rsid w:val="1567B61D"/>
    <w:rsid w:val="15E3FC1A"/>
    <w:rsid w:val="18CAFDAA"/>
    <w:rsid w:val="1DC6BC3B"/>
    <w:rsid w:val="2125AB7E"/>
    <w:rsid w:val="22968133"/>
    <w:rsid w:val="22E75EFD"/>
    <w:rsid w:val="245ADBE5"/>
    <w:rsid w:val="2819ED4A"/>
    <w:rsid w:val="29DE47FC"/>
    <w:rsid w:val="2B2BE5A0"/>
    <w:rsid w:val="2C9D9535"/>
    <w:rsid w:val="2CC7B601"/>
    <w:rsid w:val="2E7B7FCC"/>
    <w:rsid w:val="3017502D"/>
    <w:rsid w:val="31B3208E"/>
    <w:rsid w:val="31CDF6B4"/>
    <w:rsid w:val="32137B1A"/>
    <w:rsid w:val="32781DD8"/>
    <w:rsid w:val="328FF140"/>
    <w:rsid w:val="334EF0EF"/>
    <w:rsid w:val="36918981"/>
    <w:rsid w:val="36C4776D"/>
    <w:rsid w:val="370FBE1F"/>
    <w:rsid w:val="37B34A5A"/>
    <w:rsid w:val="38240FDB"/>
    <w:rsid w:val="3ABFA468"/>
    <w:rsid w:val="3C0BAB91"/>
    <w:rsid w:val="3C5B74C9"/>
    <w:rsid w:val="3DF7452A"/>
    <w:rsid w:val="42C8B9F6"/>
    <w:rsid w:val="4460B554"/>
    <w:rsid w:val="45F7CD83"/>
    <w:rsid w:val="4AA99E67"/>
    <w:rsid w:val="4D9D10F3"/>
    <w:rsid w:val="508C02A9"/>
    <w:rsid w:val="51817BA7"/>
    <w:rsid w:val="537DAB0D"/>
    <w:rsid w:val="53AA24A1"/>
    <w:rsid w:val="5403F13B"/>
    <w:rsid w:val="554DCE35"/>
    <w:rsid w:val="56A34C37"/>
    <w:rsid w:val="56E45614"/>
    <w:rsid w:val="5D217B2A"/>
    <w:rsid w:val="60A959A9"/>
    <w:rsid w:val="62452A0A"/>
    <w:rsid w:val="6623BCC0"/>
    <w:rsid w:val="704F1770"/>
    <w:rsid w:val="71399010"/>
    <w:rsid w:val="71EAE7D1"/>
    <w:rsid w:val="72865159"/>
    <w:rsid w:val="7465BEB5"/>
    <w:rsid w:val="7606F794"/>
    <w:rsid w:val="775DE25F"/>
    <w:rsid w:val="7A5AC544"/>
    <w:rsid w:val="7B91CA17"/>
    <w:rsid w:val="7DC911D8"/>
    <w:rsid w:val="7F0A88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DE25F"/>
  <w15:chartTrackingRefBased/>
  <w15:docId w15:val="{A78CD7EB-3BEB-465A-8E04-1C04D4680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C604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604B8"/>
  </w:style>
  <w:style w:type="paragraph" w:styleId="Footer">
    <w:name w:val="footer"/>
    <w:basedOn w:val="Normal"/>
    <w:link w:val="FooterChar"/>
    <w:uiPriority w:val="99"/>
    <w:semiHidden/>
    <w:unhideWhenUsed/>
    <w:rsid w:val="00C604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604B8"/>
  </w:style>
  <w:style w:type="paragraph" w:customStyle="1" w:styleId="paragraph">
    <w:name w:val="paragraph"/>
    <w:basedOn w:val="Normal"/>
    <w:rsid w:val="00B475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B47514"/>
  </w:style>
  <w:style w:type="character" w:customStyle="1" w:styleId="eop">
    <w:name w:val="eop"/>
    <w:basedOn w:val="DefaultParagraphFont"/>
    <w:rsid w:val="00B47514"/>
  </w:style>
  <w:style w:type="paragraph" w:styleId="ListParagraph">
    <w:name w:val="List Paragraph"/>
    <w:basedOn w:val="Normal"/>
    <w:uiPriority w:val="34"/>
    <w:qFormat/>
    <w:rsid w:val="00B475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942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36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3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1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docs.microsoft.com/en-us/power-bi/admin/service-admin-role" TargetMode="External"/><Relationship Id="rId17" Type="http://schemas.openxmlformats.org/officeDocument/2006/relationships/fontTable" Target="fontTable.xml"/><Relationship Id="Rffb579b3c75643fb" Type="http://schemas.microsoft.com/office/2019/09/relationships/intelligence" Target="intelligence.xml"/><Relationship Id="rId2" Type="http://schemas.openxmlformats.org/officeDocument/2006/relationships/customXml" Target="../customXml/item2.xml"/><Relationship Id="rId16" Type="http://schemas.openxmlformats.org/officeDocument/2006/relationships/hyperlink" Target="https://app.powerbi.com/home?ctid=43ad7b98-e7ac-4315-9137-5e0a60zxh7f1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Robert.French@client.domain" TargetMode="External"/><Relationship Id="rId5" Type="http://schemas.openxmlformats.org/officeDocument/2006/relationships/styles" Target="styles.xml"/><Relationship Id="rId15" Type="http://schemas.openxmlformats.org/officeDocument/2006/relationships/image" Target="media/image3.png"/><Relationship Id="rId10" Type="http://schemas.openxmlformats.org/officeDocument/2006/relationships/hyperlink" Target="https://docs.microsoft.com/en-us/power-bi/admin/service-admin-rol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3510621B32F94F929254661C32DB17" ma:contentTypeVersion="17" ma:contentTypeDescription="Create a new document." ma:contentTypeScope="" ma:versionID="78a006b903e797ca0a0bdde06cfbefb3">
  <xsd:schema xmlns:xsd="http://www.w3.org/2001/XMLSchema" xmlns:xs="http://www.w3.org/2001/XMLSchema" xmlns:p="http://schemas.microsoft.com/office/2006/metadata/properties" xmlns:ns2="59d41520-7d16-45c6-b36f-556e372ae1ae" xmlns:ns3="c75b1882-7d7e-40d9-a500-ec2994aeff8d" targetNamespace="http://schemas.microsoft.com/office/2006/metadata/properties" ma:root="true" ma:fieldsID="de75df6bb98c6fee483c4d05e2bcbf26" ns2:_="" ns3:_="">
    <xsd:import namespace="59d41520-7d16-45c6-b36f-556e372ae1ae"/>
    <xsd:import namespace="c75b1882-7d7e-40d9-a500-ec2994aeff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41520-7d16-45c6-b36f-556e372ae1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f1cc8eb3-a5aa-4be5-91d1-b3168ca6d8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b1882-7d7e-40d9-a500-ec2994aeff8d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acaef6a8-1f56-4873-9ec3-71dc29435ba6}" ma:internalName="TaxCatchAll" ma:showField="CatchAllData" ma:web="c75b1882-7d7e-40d9-a500-ec2994aeff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9d41520-7d16-45c6-b36f-556e372ae1ae">
      <Terms xmlns="http://schemas.microsoft.com/office/infopath/2007/PartnerControls"/>
    </lcf76f155ced4ddcb4097134ff3c332f>
    <TaxCatchAll xmlns="c75b1882-7d7e-40d9-a500-ec2994aeff8d" xsi:nil="true"/>
  </documentManagement>
</p:properties>
</file>

<file path=customXml/itemProps1.xml><?xml version="1.0" encoding="utf-8"?>
<ds:datastoreItem xmlns:ds="http://schemas.openxmlformats.org/officeDocument/2006/customXml" ds:itemID="{824BCD82-22E7-4500-BAA9-926C96C818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4A440D-6105-4099-91A4-8DAA3E474C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d41520-7d16-45c6-b36f-556e372ae1ae"/>
    <ds:schemaRef ds:uri="c75b1882-7d7e-40d9-a500-ec2994aeff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9A85A21-3279-4D7C-B8EA-D7F7ABFFEE7F}">
  <ds:schemaRefs>
    <ds:schemaRef ds:uri="http://schemas.microsoft.com/office/2006/metadata/properties"/>
    <ds:schemaRef ds:uri="http://schemas.microsoft.com/office/infopath/2007/PartnerControls"/>
    <ds:schemaRef ds:uri="59d41520-7d16-45c6-b36f-556e372ae1ae"/>
    <ds:schemaRef ds:uri="c75b1882-7d7e-40d9-a500-ec2994aeff8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82</Words>
  <Characters>3319</Characters>
  <Application>Microsoft Office Word</Application>
  <DocSecurity>0</DocSecurity>
  <Lines>27</Lines>
  <Paragraphs>7</Paragraphs>
  <ScaleCrop>false</ScaleCrop>
  <Company/>
  <LinksUpToDate>false</LinksUpToDate>
  <CharactersWithSpaces>3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ench</dc:creator>
  <cp:keywords/>
  <dc:description/>
  <cp:lastModifiedBy>Robert French</cp:lastModifiedBy>
  <cp:revision>26</cp:revision>
  <dcterms:created xsi:type="dcterms:W3CDTF">2022-01-31T15:29:00Z</dcterms:created>
  <dcterms:modified xsi:type="dcterms:W3CDTF">2023-10-04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49dd434-d51a-431d-9632-71b0679d7ba6_Enabled">
    <vt:lpwstr>true</vt:lpwstr>
  </property>
  <property fmtid="{D5CDD505-2E9C-101B-9397-08002B2CF9AE}" pid="3" name="MSIP_Label_249dd434-d51a-431d-9632-71b0679d7ba6_SetDate">
    <vt:lpwstr>2022-01-31T15:29:23Z</vt:lpwstr>
  </property>
  <property fmtid="{D5CDD505-2E9C-101B-9397-08002B2CF9AE}" pid="4" name="MSIP_Label_249dd434-d51a-431d-9632-71b0679d7ba6_Method">
    <vt:lpwstr>Standard</vt:lpwstr>
  </property>
  <property fmtid="{D5CDD505-2E9C-101B-9397-08002B2CF9AE}" pid="5" name="MSIP_Label_249dd434-d51a-431d-9632-71b0679d7ba6_Name">
    <vt:lpwstr>General</vt:lpwstr>
  </property>
  <property fmtid="{D5CDD505-2E9C-101B-9397-08002B2CF9AE}" pid="6" name="MSIP_Label_249dd434-d51a-431d-9632-71b0679d7ba6_SiteId">
    <vt:lpwstr>43ad7b98-e4ac-4313-9135-5e9a60cca7f0</vt:lpwstr>
  </property>
  <property fmtid="{D5CDD505-2E9C-101B-9397-08002B2CF9AE}" pid="7" name="MSIP_Label_249dd434-d51a-431d-9632-71b0679d7ba6_ActionId">
    <vt:lpwstr>470ff101-4a85-42e1-9374-06fbd0c44133</vt:lpwstr>
  </property>
  <property fmtid="{D5CDD505-2E9C-101B-9397-08002B2CF9AE}" pid="8" name="MSIP_Label_249dd434-d51a-431d-9632-71b0679d7ba6_ContentBits">
    <vt:lpwstr>0</vt:lpwstr>
  </property>
  <property fmtid="{D5CDD505-2E9C-101B-9397-08002B2CF9AE}" pid="9" name="ContentTypeId">
    <vt:lpwstr>0x0101007B3510621B32F94F929254661C32DB17</vt:lpwstr>
  </property>
  <property fmtid="{D5CDD505-2E9C-101B-9397-08002B2CF9AE}" pid="10" name="MediaServiceImageTags">
    <vt:lpwstr/>
  </property>
  <property fmtid="{D5CDD505-2E9C-101B-9397-08002B2CF9AE}" pid="11" name="Order">
    <vt:r8>5015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ComplianceAssetId">
    <vt:lpwstr/>
  </property>
  <property fmtid="{D5CDD505-2E9C-101B-9397-08002B2CF9AE}" pid="15" name="TemplateUrl">
    <vt:lpwstr/>
  </property>
  <property fmtid="{D5CDD505-2E9C-101B-9397-08002B2CF9AE}" pid="16" name="_ExtendedDescription">
    <vt:lpwstr/>
  </property>
  <property fmtid="{D5CDD505-2E9C-101B-9397-08002B2CF9AE}" pid="17" name="TriggerFlowInfo">
    <vt:lpwstr/>
  </property>
</Properties>
</file>